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6C59" w:rsidRDefault="00F25CD9">
      <w:r>
        <w:t>DAFTAR ISI</w:t>
      </w:r>
    </w:p>
    <w:p w:rsidR="00F25CD9" w:rsidRDefault="00F25CD9"/>
    <w:p w:rsidR="00F25CD9" w:rsidRDefault="00F25CD9">
      <w:r>
        <w:t>LEMBAR PENGESAHAN</w:t>
      </w:r>
    </w:p>
    <w:p w:rsidR="00F25CD9" w:rsidRDefault="00F25CD9">
      <w:r>
        <w:t>PERNYATAAN KEASLIAN</w:t>
      </w:r>
    </w:p>
    <w:p w:rsidR="00F25CD9" w:rsidRDefault="00F25CD9">
      <w:r>
        <w:t>ABSTRAK</w:t>
      </w:r>
    </w:p>
    <w:p w:rsidR="00F25CD9" w:rsidRDefault="00F25CD9">
      <w:r>
        <w:t>ABSTRACT</w:t>
      </w:r>
    </w:p>
    <w:p w:rsidR="00F25CD9" w:rsidRDefault="00F25CD9">
      <w:r>
        <w:t>KATA PENGANTAR</w:t>
      </w:r>
    </w:p>
    <w:p w:rsidR="00F25CD9" w:rsidRDefault="00F25CD9">
      <w:r>
        <w:t>DAFTAR ISI</w:t>
      </w:r>
    </w:p>
    <w:p w:rsidR="00F25CD9" w:rsidRDefault="00F25CD9">
      <w:r>
        <w:t>DAFTAR TABEL</w:t>
      </w:r>
    </w:p>
    <w:p w:rsidR="00F25CD9" w:rsidRDefault="00F25CD9">
      <w:r>
        <w:t>DAFTAR GAMBAR</w:t>
      </w:r>
    </w:p>
    <w:p w:rsidR="00F25CD9" w:rsidRDefault="00F25CD9">
      <w:r>
        <w:t>DAFTAR LAMPIRAN</w:t>
      </w:r>
    </w:p>
    <w:p w:rsidR="00F25CD9" w:rsidRDefault="00F25CD9" w:rsidP="00F25CD9">
      <w:r>
        <w:t xml:space="preserve">BAB I </w:t>
      </w:r>
      <w:bookmarkStart w:id="0" w:name="_GoBack"/>
      <w:bookmarkEnd w:id="0"/>
      <w:r>
        <w:t>PENDAHULUAN</w:t>
      </w:r>
      <w:r>
        <w:tab/>
        <w:t>1</w:t>
      </w:r>
    </w:p>
    <w:p w:rsidR="00F25CD9" w:rsidRDefault="00F25CD9" w:rsidP="00F25CD9">
      <w:pPr>
        <w:tabs>
          <w:tab w:val="left" w:pos="426"/>
        </w:tabs>
      </w:pPr>
      <w:r>
        <w:t>1.1</w:t>
      </w:r>
      <w:r>
        <w:tab/>
        <w:t>Latar Belakang</w:t>
      </w:r>
      <w:r>
        <w:tab/>
        <w:t>1</w:t>
      </w:r>
    </w:p>
    <w:p w:rsidR="00F25CD9" w:rsidRDefault="00F25CD9" w:rsidP="00F25CD9">
      <w:pPr>
        <w:tabs>
          <w:tab w:val="left" w:pos="426"/>
        </w:tabs>
      </w:pPr>
      <w:r>
        <w:t xml:space="preserve">1.2 </w:t>
      </w:r>
      <w:r>
        <w:tab/>
        <w:t>Rumusan Masalah</w:t>
      </w:r>
      <w:r>
        <w:tab/>
        <w:t>8</w:t>
      </w:r>
    </w:p>
    <w:p w:rsidR="00F25CD9" w:rsidRDefault="00F25CD9" w:rsidP="00F25CD9">
      <w:pPr>
        <w:tabs>
          <w:tab w:val="left" w:pos="993"/>
        </w:tabs>
        <w:ind w:left="426"/>
      </w:pPr>
      <w:r>
        <w:t xml:space="preserve">1.2.1 </w:t>
      </w:r>
      <w:r>
        <w:tab/>
        <w:t>Rumusan Masalah Makro</w:t>
      </w:r>
      <w:r>
        <w:tab/>
        <w:t>8</w:t>
      </w:r>
    </w:p>
    <w:p w:rsidR="00F25CD9" w:rsidRDefault="00F25CD9" w:rsidP="00F25CD9">
      <w:pPr>
        <w:tabs>
          <w:tab w:val="left" w:pos="993"/>
        </w:tabs>
        <w:ind w:left="426"/>
      </w:pPr>
      <w:r>
        <w:t xml:space="preserve">1.2.2 </w:t>
      </w:r>
      <w:r>
        <w:tab/>
        <w:t>Rumusan Masalah Mikro</w:t>
      </w:r>
      <w:r>
        <w:tab/>
        <w:t>8</w:t>
      </w:r>
    </w:p>
    <w:p w:rsidR="00F25CD9" w:rsidRDefault="00F25CD9" w:rsidP="00F25CD9">
      <w:pPr>
        <w:tabs>
          <w:tab w:val="left" w:pos="426"/>
        </w:tabs>
      </w:pPr>
      <w:r>
        <w:t xml:space="preserve">1.3 </w:t>
      </w:r>
      <w:r>
        <w:tab/>
        <w:t>Maksud dan Tujuan Penelitian</w:t>
      </w:r>
      <w:r>
        <w:tab/>
        <w:t>9</w:t>
      </w:r>
    </w:p>
    <w:p w:rsidR="00F25CD9" w:rsidRDefault="00F25CD9" w:rsidP="00F25CD9">
      <w:pPr>
        <w:tabs>
          <w:tab w:val="left" w:pos="993"/>
        </w:tabs>
        <w:ind w:left="426"/>
      </w:pPr>
      <w:r>
        <w:t xml:space="preserve">1.3.1 </w:t>
      </w:r>
      <w:r>
        <w:tab/>
        <w:t>Maksud Penelitian</w:t>
      </w:r>
      <w:r>
        <w:tab/>
        <w:t>9</w:t>
      </w:r>
    </w:p>
    <w:p w:rsidR="00F25CD9" w:rsidRDefault="00F25CD9" w:rsidP="00F25CD9">
      <w:pPr>
        <w:tabs>
          <w:tab w:val="left" w:pos="993"/>
        </w:tabs>
        <w:ind w:left="426"/>
      </w:pPr>
      <w:r>
        <w:t xml:space="preserve">1.3.2 </w:t>
      </w:r>
      <w:r>
        <w:tab/>
        <w:t>Tujuan Penelitian</w:t>
      </w:r>
      <w:r>
        <w:tab/>
        <w:t>9</w:t>
      </w:r>
    </w:p>
    <w:p w:rsidR="00F25CD9" w:rsidRDefault="00F25CD9" w:rsidP="00F25CD9">
      <w:pPr>
        <w:tabs>
          <w:tab w:val="left" w:pos="426"/>
        </w:tabs>
      </w:pPr>
      <w:r>
        <w:t xml:space="preserve">1.4 </w:t>
      </w:r>
      <w:r>
        <w:tab/>
        <w:t>Manfaat Penelitian</w:t>
      </w:r>
      <w:r>
        <w:tab/>
        <w:t>10</w:t>
      </w:r>
    </w:p>
    <w:p w:rsidR="00F25CD9" w:rsidRDefault="00F25CD9" w:rsidP="00F25CD9">
      <w:pPr>
        <w:tabs>
          <w:tab w:val="left" w:pos="993"/>
        </w:tabs>
        <w:ind w:left="426"/>
      </w:pPr>
      <w:r>
        <w:t xml:space="preserve">1.4.1 </w:t>
      </w:r>
      <w:r>
        <w:tab/>
        <w:t>Manfaat Teoretis</w:t>
      </w:r>
      <w:r>
        <w:tab/>
        <w:t>10</w:t>
      </w:r>
    </w:p>
    <w:p w:rsidR="00F25CD9" w:rsidRDefault="00F25CD9" w:rsidP="00F25CD9">
      <w:pPr>
        <w:tabs>
          <w:tab w:val="left" w:pos="993"/>
        </w:tabs>
        <w:ind w:left="426"/>
      </w:pPr>
      <w:r>
        <w:t xml:space="preserve">1.4.2 </w:t>
      </w:r>
      <w:r>
        <w:tab/>
        <w:t>Manfaat Praktis</w:t>
      </w:r>
      <w:r>
        <w:tab/>
        <w:t>10</w:t>
      </w:r>
    </w:p>
    <w:p w:rsidR="00F25CD9" w:rsidRDefault="00F25CD9"/>
    <w:sectPr w:rsidR="00F25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N7YwNTY0NDAysjBR0lEKTi0uzszPAykwrAUAmdm3sywAAAA="/>
  </w:docVars>
  <w:rsids>
    <w:rsidRoot w:val="00F25CD9"/>
    <w:rsid w:val="00016B88"/>
    <w:rsid w:val="00067E1F"/>
    <w:rsid w:val="000B5112"/>
    <w:rsid w:val="00197A92"/>
    <w:rsid w:val="001F1F7F"/>
    <w:rsid w:val="00226F85"/>
    <w:rsid w:val="00295BFF"/>
    <w:rsid w:val="003915D0"/>
    <w:rsid w:val="00471CFA"/>
    <w:rsid w:val="00475A17"/>
    <w:rsid w:val="006736B8"/>
    <w:rsid w:val="006A5818"/>
    <w:rsid w:val="006C27D1"/>
    <w:rsid w:val="007016D2"/>
    <w:rsid w:val="008A236B"/>
    <w:rsid w:val="008C4408"/>
    <w:rsid w:val="00A657C1"/>
    <w:rsid w:val="00B21959"/>
    <w:rsid w:val="00B82F61"/>
    <w:rsid w:val="00C128EF"/>
    <w:rsid w:val="00CF51FC"/>
    <w:rsid w:val="00DD2013"/>
    <w:rsid w:val="00E04581"/>
    <w:rsid w:val="00F25CD9"/>
    <w:rsid w:val="00F961A8"/>
    <w:rsid w:val="00FC546D"/>
    <w:rsid w:val="00FD2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E402F7-F3A7-4C98-99AC-FB00206BE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ma 9</dc:creator>
  <cp:keywords/>
  <dc:description/>
  <cp:lastModifiedBy>Yoma 9</cp:lastModifiedBy>
  <cp:revision>1</cp:revision>
  <dcterms:created xsi:type="dcterms:W3CDTF">2019-07-28T07:50:00Z</dcterms:created>
  <dcterms:modified xsi:type="dcterms:W3CDTF">2019-07-28T07:51:00Z</dcterms:modified>
</cp:coreProperties>
</file>